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e673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cda7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bfe04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